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Canada</w:t>
      </w:r>
      <w:r>
        <w:t xml:space="preserve"> </w:t>
      </w:r>
      <w:r>
        <w:t xml:space="preserve">Montreal)</w:t>
      </w:r>
    </w:p>
    <w:bookmarkStart w:id="21" w:name="cover-letter"/>
    <w:p>
      <w:pPr>
        <w:pStyle w:val="Heading1"/>
      </w:pPr>
      <w:r>
        <w:t xml:space="preserve">Cover Letter</w:t>
      </w:r>
    </w:p>
    <w:p>
      <w:pPr>
        <w:pStyle w:val="FirstParagraph"/>
      </w:pPr>
      <w:r>
        <w:rPr>
          <w:bCs/>
          <w:b/>
        </w:rPr>
        <w:t xml:space="preserve">John Doe</w:t>
      </w:r>
      <w:r>
        <w:br/>
      </w:r>
      <w:r>
        <w:t xml:space="preserve">Montreal, Quebec, Canada</w:t>
      </w:r>
      <w:r>
        <w:br/>
      </w:r>
      <w:r>
        <w:t xml:space="preserve">Email: john.doe@example.com | Phone: +1 (514) 123-4567</w:t>
      </w:r>
    </w:p>
    <w:p>
      <w:pPr>
        <w:pStyle w:val="BodyText"/>
      </w:pPr>
      <w:r>
        <w:t xml:space="preserve">April 5, 2024</w:t>
      </w:r>
    </w:p>
    <w:bookmarkStart w:id="20" w:name="hiring-manager"/>
    <w:p>
      <w:pPr>
        <w:pStyle w:val="Heading2"/>
      </w:pPr>
      <w:r>
        <w:t xml:space="preserve">Hiring Manager</w:t>
      </w:r>
    </w:p>
    <w:p>
      <w:pPr>
        <w:pStyle w:val="FirstParagraph"/>
      </w:pPr>
      <w:r>
        <w:t xml:space="preserve">ABC Laboratory Solutions</w:t>
      </w:r>
      <w:r>
        <w:br/>
      </w:r>
      <w:r>
        <w:t xml:space="preserve">123 Science Avenue</w:t>
      </w:r>
      <w:r>
        <w:br/>
      </w:r>
      <w:r>
        <w:t xml:space="preserve">Montreal, Quebec H3B 1A1</w:t>
      </w:r>
    </w:p>
    <w:p>
      <w:pPr>
        <w:pStyle w:val="BodyText"/>
      </w:pPr>
      <w:r>
        <w:rPr>
          <w:bCs/>
          <w:b/>
        </w:rPr>
        <w:t xml:space="preserve">Dear Hiring Manager,</w:t>
      </w:r>
    </w:p>
    <w:p>
      <w:pPr>
        <w:pStyle w:val="BodyText"/>
      </w:pPr>
      <w:r>
        <w:t xml:space="preserve">I am writing to express my interest in the Laboratory Technician position at ABC Laboratory Solutions in Canada Montreal. With a strong background in laboratory sciences, hands-on experience with advanced equipment, and a deep commitment to precision and innovation, I am eager to contribute my skills to your team. As someone who has always been passionate about scientific discovery and the critical role laboratories play in advancing healthcare, environmental sustainability, and technological progress, I am excited about the opportunity to work in Montreal—a city renowned for its vibrant research community and cutting-edge scientific institutions.</w:t>
      </w:r>
    </w:p>
    <w:p>
      <w:pPr>
        <w:pStyle w:val="BodyText"/>
      </w:pPr>
      <w:r>
        <w:t xml:space="preserve">As a Laboratory Technician with over five years of experience in both academic and industrial settings, I have developed a comprehensive understanding of laboratory protocols, safety standards, and data analysis techniques. My career has been defined by a dedication to excellence, whether it’s conducting complex experiments in molecular biology or maintaining state-of-the-art instrumentation for quality control. In Canada Montreal, where the demand for skilled laboratory professionals is growing rapidly due to the city’s thriving biotech sector and research hubs like McGill University and the Université de Montréal, I believe my expertise aligns perfectly with your needs.</w:t>
      </w:r>
    </w:p>
    <w:p>
      <w:pPr>
        <w:pStyle w:val="BodyText"/>
      </w:pPr>
      <w:r>
        <w:t xml:space="preserve">One of my most rewarding roles was as a Laboratory Technician at XYZ Biotechnology in Montreal, where I was responsible for managing cell culture systems, performing PCR assays, and ensuring compliance with ISO 15189 standards. This experience honed my ability to work independently and collaboratively in fast-paced environments while maintaining meticulous attention to detail. I also led the calibration of chromatography equipment, which directly contributed to improving the accuracy of drug development testing processes. These responsibilities required not only technical proficiency but also strong organizational skills and a proactive approach to problem-solving—qualities I bring to every project.</w:t>
      </w:r>
    </w:p>
    <w:p>
      <w:pPr>
        <w:pStyle w:val="BodyText"/>
      </w:pPr>
      <w:r>
        <w:t xml:space="preserve">In addition to my technical skills, I am deeply committed to continuous learning and professional growth. I recently completed a certification in Advanced Laboratory Safety and Compliance, which emphasized the importance of adhering to Canadian regulations such as the Workplace Safety and Insurance Board (WSIB) guidelines and the Canadian Environmental Protection Act (CEPA). This knowledge has enabled me to create safer, more efficient workflows in laboratory settings. Montreal’s unique climate and environmental challenges also drive me to prioritize sustainable practices in my work, ensuring that our laboratory operations minimize waste while maximizing productivity.</w:t>
      </w:r>
    </w:p>
    <w:p>
      <w:pPr>
        <w:pStyle w:val="BodyText"/>
      </w:pPr>
      <w:r>
        <w:t xml:space="preserve">What excites me most about the opportunity at ABC Laboratory Solutions is the chance to collaborate with a team of professionals who share my passion for scientific innovation. Montreal’s status as a global center for research and development provides an ideal environment for tackling complex challenges, from personalized medicine to environmental monitoring. I am particularly drawn to your organization’s focus on [insert specific project or initiative if known], as it aligns with my experience in [mention relevant area, e.g., “genomic research” or “environmental toxicology”]. I am confident that my technical expertise, combined with my ability to adapt to new technologies and methodologies, will allow me to make meaningful contributions to your team.</w:t>
      </w:r>
    </w:p>
    <w:p>
      <w:pPr>
        <w:pStyle w:val="BodyText"/>
      </w:pPr>
      <w:r>
        <w:t xml:space="preserve">My strengths as a Laboratory Technician include:</w:t>
      </w:r>
    </w:p>
    <w:p>
      <w:pPr>
        <w:numPr>
          <w:ilvl w:val="0"/>
          <w:numId w:val="1001"/>
        </w:numPr>
        <w:pStyle w:val="Compact"/>
      </w:pPr>
      <w:r>
        <w:t xml:space="preserve">Proficiency in operating and maintaining laboratory equipment such as microscopes, spectrophotometers, and centrifuges</w:t>
      </w:r>
    </w:p>
    <w:p>
      <w:pPr>
        <w:numPr>
          <w:ilvl w:val="0"/>
          <w:numId w:val="1001"/>
        </w:numPr>
        <w:pStyle w:val="Compact"/>
      </w:pPr>
      <w:r>
        <w:t xml:space="preserve">Strong skills in data analysis using software like Excel, R, and LabVIEW</w:t>
      </w:r>
    </w:p>
    <w:p>
      <w:pPr>
        <w:numPr>
          <w:ilvl w:val="0"/>
          <w:numId w:val="1001"/>
        </w:numPr>
        <w:pStyle w:val="Compact"/>
      </w:pPr>
      <w:r>
        <w:t xml:space="preserve">Experience with both manual and automated testing procedures</w:t>
      </w:r>
    </w:p>
    <w:p>
      <w:pPr>
        <w:numPr>
          <w:ilvl w:val="0"/>
          <w:numId w:val="1001"/>
        </w:numPr>
        <w:pStyle w:val="Compact"/>
      </w:pPr>
      <w:r>
        <w:t xml:space="preserve">A track record of improving laboratory efficiency through process optimization</w:t>
      </w:r>
    </w:p>
    <w:p>
      <w:pPr>
        <w:pStyle w:val="FirstParagraph"/>
      </w:pPr>
      <w:r>
        <w:t xml:space="preserve">In Canada Montreal, where the scientific community is both diverse and dynamic, I have learned to thrive in multicultural environments. My ability to communicate effectively with colleagues from different backgrounds has allowed me to contribute to interdisciplinary projects that push the boundaries of scientific research. I am also fluent in English and French, which enables me to collaborate seamlessly with clients, researchers, and regulatory bodies across Quebec.</w:t>
      </w:r>
    </w:p>
    <w:p>
      <w:pPr>
        <w:pStyle w:val="BodyText"/>
      </w:pPr>
      <w:r>
        <w:t xml:space="preserve">Thank you for considering my application. I would welcome the opportunity to discuss how my background, skills, and enthusiasm align with the goals of ABC Laboratory Solutions. I am available at your convenience for an interview and can be reached at (514) 123-4567 or via email at john.doe@example.com. I look forward to the possibility of contributing to your team’s success in Canada Montreal.</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Canada Montreal)</dc:title>
  <dc:creator/>
  <dc:language>en</dc:language>
  <cp:keywords/>
  <dcterms:created xsi:type="dcterms:W3CDTF">2026-07-23T02:20:25Z</dcterms:created>
  <dcterms:modified xsi:type="dcterms:W3CDTF">2026-07-23T02:20:25Z</dcterms:modified>
</cp:coreProperties>
</file>

<file path=docProps/custom.xml><?xml version="1.0" encoding="utf-8"?>
<Properties xmlns="http://schemas.openxmlformats.org/officeDocument/2006/custom-properties" xmlns:vt="http://schemas.openxmlformats.org/officeDocument/2006/docPropsVTypes"/>
</file>